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8E05E" w14:textId="75A77B1F" w:rsidR="00621D6B" w:rsidRDefault="00621D6B">
      <w:pPr>
        <w:rPr>
          <w:b/>
          <w:bCs/>
        </w:rPr>
      </w:pPr>
      <w:r w:rsidRPr="004D1EAD">
        <w:rPr>
          <w:b/>
          <w:bCs/>
        </w:rPr>
        <w:t>Screen capture</w:t>
      </w:r>
      <w:r w:rsidR="004D1EAD" w:rsidRPr="004D1EAD">
        <w:rPr>
          <w:b/>
          <w:bCs/>
        </w:rPr>
        <w:t xml:space="preserve"> of Kaggle:</w:t>
      </w:r>
    </w:p>
    <w:p w14:paraId="352B4FE5" w14:textId="436D2223" w:rsidR="002D4950" w:rsidRPr="00763E02" w:rsidRDefault="002D4950">
      <w:pPr>
        <w:rPr>
          <w:rFonts w:hint="eastAsia"/>
        </w:rPr>
      </w:pPr>
      <w:r w:rsidRPr="00763E02">
        <w:rPr>
          <w:rFonts w:hint="eastAsia"/>
        </w:rPr>
        <w:t>T</w:t>
      </w:r>
      <w:r w:rsidRPr="00763E02">
        <w:t>eam’s name in Kaggle: Laplace-</w:t>
      </w:r>
      <w:proofErr w:type="spellStart"/>
      <w:r w:rsidRPr="00763E02">
        <w:t>eww</w:t>
      </w:r>
      <w:proofErr w:type="spellEnd"/>
    </w:p>
    <w:p w14:paraId="70E41656" w14:textId="57E59D85" w:rsidR="00234144" w:rsidRDefault="00FE588A">
      <w:r>
        <w:rPr>
          <w:rFonts w:hint="eastAsia"/>
        </w:rPr>
        <w:t>T</w:t>
      </w:r>
      <w:r>
        <w:t>he following the sc</w:t>
      </w:r>
      <w:r w:rsidR="0065266A">
        <w:t xml:space="preserve">ores of </w:t>
      </w:r>
      <w:proofErr w:type="gramStart"/>
      <w:r w:rsidR="0065266A">
        <w:t>algorithm</w:t>
      </w:r>
      <w:proofErr w:type="gramEnd"/>
      <w:r w:rsidR="0065266A">
        <w:t xml:space="preserve"> 1, algorithm 2 and algorithm 3.</w:t>
      </w:r>
    </w:p>
    <w:p w14:paraId="6231DDE9" w14:textId="2F21A48A" w:rsidR="00FE588A" w:rsidRDefault="00FE588A">
      <w:r w:rsidRPr="00FE588A">
        <w:rPr>
          <w:noProof/>
        </w:rPr>
        <w:drawing>
          <wp:inline distT="0" distB="0" distL="0" distR="0" wp14:anchorId="38B21621" wp14:editId="619CB559">
            <wp:extent cx="5274310" cy="2459990"/>
            <wp:effectExtent l="0" t="0" r="254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588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AF7BD" w14:textId="77777777" w:rsidR="00FE588A" w:rsidRDefault="00FE588A" w:rsidP="00FE588A">
      <w:r>
        <w:separator/>
      </w:r>
    </w:p>
  </w:endnote>
  <w:endnote w:type="continuationSeparator" w:id="0">
    <w:p w14:paraId="2DCDE63A" w14:textId="77777777" w:rsidR="00FE588A" w:rsidRDefault="00FE588A" w:rsidP="00FE5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D4072" w14:textId="77777777" w:rsidR="00FE588A" w:rsidRDefault="00FE588A" w:rsidP="00FE588A">
      <w:r>
        <w:separator/>
      </w:r>
    </w:p>
  </w:footnote>
  <w:footnote w:type="continuationSeparator" w:id="0">
    <w:p w14:paraId="7F8DCC41" w14:textId="77777777" w:rsidR="00FE588A" w:rsidRDefault="00FE588A" w:rsidP="00FE588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jcwMjOzNLU0M7JU0lEKTi0uzszPAykwqgUALpSABSwAAAA="/>
  </w:docVars>
  <w:rsids>
    <w:rsidRoot w:val="0038392E"/>
    <w:rsid w:val="00180C34"/>
    <w:rsid w:val="00234144"/>
    <w:rsid w:val="002D4950"/>
    <w:rsid w:val="0038392E"/>
    <w:rsid w:val="004D1EAD"/>
    <w:rsid w:val="00621D6B"/>
    <w:rsid w:val="0065266A"/>
    <w:rsid w:val="00763E02"/>
    <w:rsid w:val="00FE5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F11F29"/>
  <w15:chartTrackingRefBased/>
  <w15:docId w15:val="{53F6357B-019E-4077-9B15-05FFCCB79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58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E588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E58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E588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PakHin [Student]</dc:creator>
  <cp:keywords/>
  <dc:description/>
  <cp:lastModifiedBy>CHAN, PakHin [Student]</cp:lastModifiedBy>
  <cp:revision>7</cp:revision>
  <dcterms:created xsi:type="dcterms:W3CDTF">2021-11-17T15:37:00Z</dcterms:created>
  <dcterms:modified xsi:type="dcterms:W3CDTF">2021-11-17T15:49:00Z</dcterms:modified>
</cp:coreProperties>
</file>